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DD7" w:rsidRDefault="00A338FC" w:rsidP="00A338FC">
      <w:pPr>
        <w:pStyle w:val="Heading1"/>
      </w:pPr>
      <w:r>
        <w:t>Homework -01: MNIST Handwritten Digit Classification</w:t>
      </w:r>
    </w:p>
    <w:p w:rsidR="00A338FC" w:rsidRDefault="00A338FC" w:rsidP="00A338FC"/>
    <w:p w:rsidR="00A338FC" w:rsidRPr="00A338FC" w:rsidRDefault="00A338FC" w:rsidP="00A338FC">
      <w:pPr>
        <w:rPr>
          <w:b/>
        </w:rPr>
      </w:pPr>
      <w:r w:rsidRPr="00A338FC">
        <w:rPr>
          <w:b/>
        </w:rPr>
        <w:t>Task and Goals:</w:t>
      </w:r>
    </w:p>
    <w:p w:rsidR="00A338FC" w:rsidRDefault="00A338FC" w:rsidP="00A338FC">
      <w:r>
        <w:t>1.   Run the basic train and find</w:t>
      </w:r>
      <w:r>
        <w:t xml:space="preserve"> most feasible hyper parameters</w:t>
      </w:r>
    </w:p>
    <w:p w:rsidR="00A338FC" w:rsidRDefault="00A338FC" w:rsidP="00A338FC">
      <w:r>
        <w:t>&gt; a) find feasible learning rate, activation an</w:t>
      </w:r>
      <w:r>
        <w:t>d optimizer function, epoch size</w:t>
      </w:r>
    </w:p>
    <w:p w:rsidR="00A338FC" w:rsidRDefault="00A338FC" w:rsidP="00A338FC">
      <w:r>
        <w:t xml:space="preserve">&gt; b) load the other test dataset </w:t>
      </w:r>
      <w:r>
        <w:t>(</w:t>
      </w:r>
      <w:r>
        <w:t>excel</w:t>
      </w:r>
      <w:r>
        <w:t>)</w:t>
      </w:r>
      <w:r>
        <w:t xml:space="preserve"> to check the </w:t>
      </w:r>
      <w:r>
        <w:t>accuracy</w:t>
      </w:r>
      <w:r>
        <w:t xml:space="preserve"> and sav</w:t>
      </w:r>
      <w:r>
        <w:t>e the predicted results in .csv</w:t>
      </w:r>
    </w:p>
    <w:p w:rsidR="00A338FC" w:rsidRDefault="00A338FC" w:rsidP="00A338FC">
      <w:r>
        <w:t>2.   Change the optimiz</w:t>
      </w:r>
      <w:r>
        <w:t xml:space="preserve">er and on best model you tested </w:t>
      </w:r>
      <w:r>
        <w:t>and do all the sub section of 1.</w:t>
      </w:r>
    </w:p>
    <w:p w:rsidR="00777E0C" w:rsidRPr="00777E0C" w:rsidRDefault="00777E0C" w:rsidP="00A338FC">
      <w:pPr>
        <w:rPr>
          <w:b/>
        </w:rPr>
      </w:pPr>
      <w:r w:rsidRPr="00777E0C">
        <w:rPr>
          <w:b/>
        </w:rPr>
        <w:t>Summary:</w:t>
      </w:r>
    </w:p>
    <w:p w:rsidR="00777E0C" w:rsidRPr="00777E0C" w:rsidRDefault="00777E0C" w:rsidP="00777E0C">
      <w:pPr>
        <w:pStyle w:val="ListParagraph"/>
        <w:numPr>
          <w:ilvl w:val="0"/>
          <w:numId w:val="3"/>
        </w:numPr>
        <w:rPr>
          <w:b/>
        </w:rPr>
      </w:pPr>
      <w:r>
        <w:t xml:space="preserve">The shallow NN with </w:t>
      </w:r>
      <w:proofErr w:type="spellStart"/>
      <w:r>
        <w:t>RMSProp</w:t>
      </w:r>
      <w:proofErr w:type="spellEnd"/>
      <w:r>
        <w:t xml:space="preserve">() optimizer has better accuracy of </w:t>
      </w:r>
      <w:r w:rsidRPr="00777E0C">
        <w:t>98.33%</w:t>
      </w:r>
      <w:r>
        <w:t xml:space="preserve"> than Adam() optimizer of </w:t>
      </w:r>
      <w:r w:rsidRPr="00777E0C">
        <w:rPr>
          <w:b/>
        </w:rPr>
        <w:t>98%</w:t>
      </w:r>
      <w:r>
        <w:rPr>
          <w:b/>
        </w:rPr>
        <w:t xml:space="preserve"> with same hyper parameters</w:t>
      </w:r>
    </w:p>
    <w:p w:rsidR="00A338FC" w:rsidRPr="00A338FC" w:rsidRDefault="00A338FC" w:rsidP="00A338FC">
      <w:pPr>
        <w:rPr>
          <w:b/>
        </w:rPr>
      </w:pPr>
      <w:r w:rsidRPr="00A338FC">
        <w:rPr>
          <w:b/>
        </w:rPr>
        <w:t>Solution:</w:t>
      </w:r>
    </w:p>
    <w:p w:rsidR="00A338FC" w:rsidRPr="00A338FC" w:rsidRDefault="00A338FC" w:rsidP="00A338FC">
      <w:pPr>
        <w:pStyle w:val="ListParagraph"/>
        <w:numPr>
          <w:ilvl w:val="0"/>
          <w:numId w:val="2"/>
        </w:numPr>
        <w:rPr>
          <w:b/>
        </w:rPr>
      </w:pPr>
      <w:r w:rsidRPr="00A338FC">
        <w:rPr>
          <w:b/>
        </w:rPr>
        <w:t>Import necessary libraries</w:t>
      </w:r>
    </w:p>
    <w:p w:rsidR="00A338FC" w:rsidRDefault="00A338FC" w:rsidP="00A338FC">
      <w:pPr>
        <w:ind w:left="360"/>
      </w:pPr>
      <w:r>
        <w:rPr>
          <w:noProof/>
        </w:rPr>
        <w:drawing>
          <wp:inline distT="0" distB="0" distL="0" distR="0" wp14:anchorId="35C4612E" wp14:editId="7C389752">
            <wp:extent cx="4324350" cy="2028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8FC" w:rsidRPr="00A338FC" w:rsidRDefault="00A338FC" w:rsidP="00A338FC">
      <w:pPr>
        <w:pStyle w:val="ListParagraph"/>
        <w:numPr>
          <w:ilvl w:val="0"/>
          <w:numId w:val="2"/>
        </w:numPr>
        <w:rPr>
          <w:b/>
        </w:rPr>
      </w:pPr>
      <w:r w:rsidRPr="00A338FC">
        <w:rPr>
          <w:b/>
        </w:rPr>
        <w:t>Load the data set (image and csv )</w:t>
      </w:r>
    </w:p>
    <w:p w:rsidR="00A338FC" w:rsidRDefault="00A338FC" w:rsidP="00A338FC">
      <w:pPr>
        <w:pStyle w:val="ListParagraph"/>
      </w:pPr>
      <w:r>
        <w:t>Image data loading will be used for training the model and csv data loading will be used for evaluate the saved model in broader sense</w:t>
      </w:r>
    </w:p>
    <w:p w:rsidR="00A338FC" w:rsidRDefault="00A338FC" w:rsidP="00A338FC">
      <w:pPr>
        <w:pStyle w:val="ListParagraph"/>
      </w:pPr>
      <w:r>
        <w:rPr>
          <w:noProof/>
        </w:rPr>
        <w:drawing>
          <wp:inline distT="0" distB="0" distL="0" distR="0" wp14:anchorId="610F4B2B" wp14:editId="165524F8">
            <wp:extent cx="4448175" cy="523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8FC" w:rsidRDefault="00A338FC" w:rsidP="00A338FC">
      <w:pPr>
        <w:pStyle w:val="ListParagraph"/>
      </w:pPr>
      <w:r>
        <w:rPr>
          <w:noProof/>
        </w:rPr>
        <w:drawing>
          <wp:inline distT="0" distB="0" distL="0" distR="0" wp14:anchorId="4BF68ACE" wp14:editId="28CB29AC">
            <wp:extent cx="5943600" cy="349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8FC" w:rsidRDefault="00A338FC" w:rsidP="00A338FC">
      <w:pPr>
        <w:pStyle w:val="ListParagraph"/>
        <w:numPr>
          <w:ilvl w:val="0"/>
          <w:numId w:val="2"/>
        </w:numPr>
        <w:rPr>
          <w:b/>
        </w:rPr>
      </w:pPr>
      <w:r w:rsidRPr="00A338FC">
        <w:rPr>
          <w:b/>
        </w:rPr>
        <w:t>Data Preprocessing</w:t>
      </w:r>
    </w:p>
    <w:p w:rsidR="00A338FC" w:rsidRDefault="00A338FC" w:rsidP="00A338FC">
      <w:pPr>
        <w:pStyle w:val="ListParagraph"/>
        <w:rPr>
          <w:b/>
        </w:rPr>
      </w:pPr>
      <w:r>
        <w:rPr>
          <w:b/>
        </w:rPr>
        <w:t>Data resizing, normalize the data</w:t>
      </w:r>
      <w:r w:rsidR="00420EEB">
        <w:rPr>
          <w:b/>
        </w:rPr>
        <w:t xml:space="preserve"> and assign label to each sample data</w:t>
      </w:r>
    </w:p>
    <w:p w:rsidR="00A338FC" w:rsidRDefault="00A338FC" w:rsidP="00A338FC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27D23763" wp14:editId="0FB15473">
            <wp:extent cx="2762250" cy="62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8FC" w:rsidRDefault="00A338FC" w:rsidP="00A338FC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1C56721F" wp14:editId="2627A076">
            <wp:extent cx="2171700" cy="590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0EEB">
        <w:rPr>
          <w:noProof/>
        </w:rPr>
        <w:drawing>
          <wp:inline distT="0" distB="0" distL="0" distR="0" wp14:anchorId="44AB4FF5" wp14:editId="70CBFF2C">
            <wp:extent cx="4095750" cy="942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EEB" w:rsidRDefault="00420EEB" w:rsidP="00420EEB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Build shallow NN</w:t>
      </w:r>
    </w:p>
    <w:p w:rsidR="00420EEB" w:rsidRDefault="00420EEB" w:rsidP="00420EEB">
      <w:pPr>
        <w:ind w:left="360"/>
        <w:rPr>
          <w:b/>
        </w:rPr>
      </w:pPr>
      <w:r>
        <w:rPr>
          <w:noProof/>
        </w:rPr>
        <w:drawing>
          <wp:inline distT="0" distB="0" distL="0" distR="0" wp14:anchorId="44C197B5" wp14:editId="4D4F89DA">
            <wp:extent cx="2667000" cy="2562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73425" cy="256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FF5526" wp14:editId="664A2DBD">
            <wp:extent cx="2828925" cy="261874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9726"/>
                    <a:stretch/>
                  </pic:blipFill>
                  <pic:spPr bwMode="auto">
                    <a:xfrm>
                      <a:off x="0" y="0"/>
                      <a:ext cx="2841748" cy="2630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0EEB" w:rsidRDefault="00455454" w:rsidP="00455454">
      <w:pPr>
        <w:jc w:val="center"/>
      </w:pPr>
      <w:r>
        <w:rPr>
          <w:noProof/>
        </w:rPr>
        <w:drawing>
          <wp:inline distT="0" distB="0" distL="0" distR="0" wp14:anchorId="063EA5E7" wp14:editId="42F132C3">
            <wp:extent cx="1179576" cy="3502152"/>
            <wp:effectExtent l="0" t="0" r="190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79576" cy="350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454" w:rsidRPr="002971FD" w:rsidRDefault="00455454" w:rsidP="00F63205">
      <w:pPr>
        <w:pStyle w:val="Heading1"/>
        <w:jc w:val="center"/>
      </w:pPr>
      <w:r w:rsidRPr="002971FD">
        <w:lastRenderedPageBreak/>
        <w:t>Task 1:</w:t>
      </w:r>
      <w:r w:rsidR="002971FD" w:rsidRPr="002971FD">
        <w:t xml:space="preserve"> Find hyper parameter for base model</w:t>
      </w:r>
    </w:p>
    <w:p w:rsidR="002971FD" w:rsidRPr="002971FD" w:rsidRDefault="002971FD" w:rsidP="002971FD">
      <w:pPr>
        <w:pStyle w:val="ListParagraph"/>
        <w:numPr>
          <w:ilvl w:val="0"/>
          <w:numId w:val="2"/>
        </w:numPr>
        <w:tabs>
          <w:tab w:val="left" w:pos="1245"/>
        </w:tabs>
        <w:jc w:val="both"/>
        <w:rPr>
          <w:b/>
        </w:rPr>
      </w:pPr>
      <w:r w:rsidRPr="002971FD">
        <w:rPr>
          <w:b/>
        </w:rPr>
        <w:t>Run the model for a learning rate = 0.00003, optimizer = ‘Adam‘, mini batch size = 12, epoch =20</w:t>
      </w:r>
    </w:p>
    <w:p w:rsidR="002971FD" w:rsidRDefault="002971FD" w:rsidP="002971FD">
      <w:pPr>
        <w:tabs>
          <w:tab w:val="left" w:pos="1245"/>
        </w:tabs>
        <w:ind w:left="360"/>
      </w:pPr>
      <w:r>
        <w:rPr>
          <w:noProof/>
        </w:rPr>
        <w:drawing>
          <wp:inline distT="0" distB="0" distL="0" distR="0" wp14:anchorId="28DA243B" wp14:editId="20FB1470">
            <wp:extent cx="5943600" cy="758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D55E56" wp14:editId="2CEC2AC0">
            <wp:extent cx="3914775" cy="8858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7BBFA7" wp14:editId="535F4412">
            <wp:extent cx="5943600" cy="27971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numPr>
          <w:ilvl w:val="0"/>
          <w:numId w:val="2"/>
        </w:numPr>
        <w:tabs>
          <w:tab w:val="left" w:pos="1245"/>
        </w:tabs>
        <w:rPr>
          <w:b/>
        </w:rPr>
      </w:pPr>
      <w:r>
        <w:rPr>
          <w:b/>
        </w:rPr>
        <w:t>E</w:t>
      </w:r>
      <w:r w:rsidR="002971FD" w:rsidRPr="008170C3">
        <w:rPr>
          <w:b/>
        </w:rPr>
        <w:t>valuate the model</w:t>
      </w:r>
      <w:r>
        <w:rPr>
          <w:noProof/>
        </w:rPr>
        <w:drawing>
          <wp:inline distT="0" distB="0" distL="0" distR="0" wp14:anchorId="507F865D" wp14:editId="7716A8A9">
            <wp:extent cx="5943600" cy="9791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BF4883" wp14:editId="2D2A03F6">
            <wp:extent cx="2790825" cy="17049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91578" cy="170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numPr>
          <w:ilvl w:val="0"/>
          <w:numId w:val="2"/>
        </w:numPr>
        <w:tabs>
          <w:tab w:val="left" w:pos="1245"/>
        </w:tabs>
        <w:rPr>
          <w:b/>
        </w:rPr>
      </w:pPr>
      <w:r>
        <w:rPr>
          <w:b/>
        </w:rPr>
        <w:t>Load a random similar image csv file and save the predicted result in CSV</w:t>
      </w:r>
    </w:p>
    <w:p w:rsidR="008170C3" w:rsidRDefault="008170C3" w:rsidP="008170C3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lastRenderedPageBreak/>
        <w:drawing>
          <wp:inline distT="0" distB="0" distL="0" distR="0" wp14:anchorId="7E8535D1" wp14:editId="66B3484E">
            <wp:extent cx="5943600" cy="12744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drawing>
          <wp:inline distT="0" distB="0" distL="0" distR="0" wp14:anchorId="6A5B16C0" wp14:editId="221F3EB9">
            <wp:extent cx="4695825" cy="3810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drawing>
          <wp:inline distT="0" distB="0" distL="0" distR="0" wp14:anchorId="5F95BEE6" wp14:editId="5DEB26B2">
            <wp:extent cx="3676650" cy="2324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tabs>
          <w:tab w:val="left" w:pos="1245"/>
        </w:tabs>
        <w:rPr>
          <w:b/>
        </w:rPr>
      </w:pPr>
    </w:p>
    <w:p w:rsidR="008170C3" w:rsidRDefault="008170C3" w:rsidP="008170C3">
      <w:pPr>
        <w:pStyle w:val="ListParagraph"/>
        <w:numPr>
          <w:ilvl w:val="0"/>
          <w:numId w:val="2"/>
        </w:numPr>
        <w:tabs>
          <w:tab w:val="left" w:pos="1245"/>
        </w:tabs>
        <w:rPr>
          <w:b/>
        </w:rPr>
      </w:pPr>
      <w:r>
        <w:rPr>
          <w:b/>
        </w:rPr>
        <w:t>Check randomly correctly classified data with prediction results</w:t>
      </w:r>
    </w:p>
    <w:p w:rsidR="008170C3" w:rsidRDefault="008170C3" w:rsidP="008170C3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drawing>
          <wp:inline distT="0" distB="0" distL="0" distR="0" wp14:anchorId="07D5727E" wp14:editId="5013B744">
            <wp:extent cx="4943475" cy="2571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598C3D" wp14:editId="1EEF7CD9">
            <wp:extent cx="5943600" cy="1076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tabs>
          <w:tab w:val="left" w:pos="1245"/>
        </w:tabs>
        <w:jc w:val="center"/>
        <w:rPr>
          <w:b/>
        </w:rPr>
      </w:pPr>
      <w:r>
        <w:rPr>
          <w:noProof/>
        </w:rPr>
        <w:drawing>
          <wp:inline distT="0" distB="0" distL="0" distR="0" wp14:anchorId="0046626B" wp14:editId="175F3822">
            <wp:extent cx="2596896" cy="1737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0C3" w:rsidRDefault="008170C3" w:rsidP="008170C3">
      <w:pPr>
        <w:pStyle w:val="ListParagraph"/>
        <w:tabs>
          <w:tab w:val="left" w:pos="1245"/>
        </w:tabs>
        <w:jc w:val="center"/>
        <w:rPr>
          <w:b/>
        </w:rPr>
      </w:pPr>
    </w:p>
    <w:p w:rsidR="008170C3" w:rsidRDefault="008170C3" w:rsidP="008170C3">
      <w:pPr>
        <w:pStyle w:val="ListParagraph"/>
        <w:tabs>
          <w:tab w:val="left" w:pos="1245"/>
        </w:tabs>
        <w:jc w:val="center"/>
        <w:rPr>
          <w:b/>
        </w:rPr>
      </w:pPr>
    </w:p>
    <w:p w:rsidR="00F63205" w:rsidRDefault="00F63205" w:rsidP="008170C3">
      <w:pPr>
        <w:pStyle w:val="ListParagraph"/>
        <w:numPr>
          <w:ilvl w:val="0"/>
          <w:numId w:val="2"/>
        </w:numPr>
        <w:tabs>
          <w:tab w:val="left" w:pos="1245"/>
        </w:tabs>
        <w:jc w:val="both"/>
        <w:rPr>
          <w:b/>
        </w:rPr>
      </w:pPr>
      <w:r>
        <w:rPr>
          <w:b/>
        </w:rPr>
        <w:t>Check incorrectly classified data sample</w:t>
      </w:r>
    </w:p>
    <w:p w:rsidR="008170C3" w:rsidRDefault="00F63205" w:rsidP="00F63205">
      <w:pPr>
        <w:pStyle w:val="ListParagraph"/>
        <w:tabs>
          <w:tab w:val="left" w:pos="1245"/>
        </w:tabs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2F5B0F5D" wp14:editId="6C7D134F">
            <wp:extent cx="4610100" cy="2571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EAED13" wp14:editId="1985BC58">
            <wp:extent cx="5943600" cy="10998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6E1BB4" wp14:editId="785B8D73">
            <wp:extent cx="3943350" cy="2647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A2D" w:rsidRDefault="00140A2D" w:rsidP="00F63205">
      <w:pPr>
        <w:pStyle w:val="Heading1"/>
        <w:jc w:val="center"/>
      </w:pPr>
    </w:p>
    <w:p w:rsidR="00F63205" w:rsidRDefault="00F63205" w:rsidP="00F63205">
      <w:pPr>
        <w:pStyle w:val="Heading1"/>
        <w:jc w:val="center"/>
      </w:pPr>
      <w:r>
        <w:t>Task 2</w:t>
      </w:r>
      <w:r w:rsidRPr="002971FD">
        <w:t>:</w:t>
      </w:r>
      <w:r>
        <w:t xml:space="preserve"> Check with another optimizer: </w:t>
      </w:r>
    </w:p>
    <w:p w:rsidR="00F63205" w:rsidRPr="00F63205" w:rsidRDefault="00F63205" w:rsidP="00F63205">
      <w:pPr>
        <w:pStyle w:val="Heading1"/>
        <w:jc w:val="center"/>
      </w:pPr>
      <w:proofErr w:type="spellStart"/>
      <w:r>
        <w:t>RMSProp</w:t>
      </w:r>
      <w:proofErr w:type="spellEnd"/>
      <w:r>
        <w:t xml:space="preserve"> and continue steps from (e - </w:t>
      </w:r>
      <w:proofErr w:type="spellStart"/>
      <w:r>
        <w:t>i</w:t>
      </w:r>
      <w:proofErr w:type="spellEnd"/>
      <w:r>
        <w:t>) again</w:t>
      </w:r>
    </w:p>
    <w:p w:rsidR="00F63205" w:rsidRDefault="00F63205" w:rsidP="00F63205">
      <w:pPr>
        <w:pStyle w:val="ListParagraph"/>
        <w:tabs>
          <w:tab w:val="left" w:pos="1245"/>
        </w:tabs>
        <w:rPr>
          <w:b/>
        </w:rPr>
      </w:pPr>
    </w:p>
    <w:p w:rsidR="00F63205" w:rsidRPr="00140A2D" w:rsidRDefault="00F63205" w:rsidP="00140A2D">
      <w:pPr>
        <w:tabs>
          <w:tab w:val="left" w:pos="1245"/>
        </w:tabs>
        <w:ind w:left="720"/>
        <w:rPr>
          <w:b/>
        </w:rPr>
      </w:pPr>
      <w:r w:rsidRPr="00140A2D">
        <w:rPr>
          <w:b/>
        </w:rPr>
        <w:t xml:space="preserve">e) Run model with </w:t>
      </w:r>
      <w:proofErr w:type="spellStart"/>
      <w:r w:rsidRPr="00140A2D">
        <w:rPr>
          <w:b/>
        </w:rPr>
        <w:t>RMSProp</w:t>
      </w:r>
      <w:proofErr w:type="spellEnd"/>
      <w:r w:rsidRPr="00140A2D">
        <w:rPr>
          <w:b/>
        </w:rPr>
        <w:t xml:space="preserve"> optimizer</w:t>
      </w:r>
    </w:p>
    <w:p w:rsidR="00F63205" w:rsidRDefault="00777E0C" w:rsidP="00F63205">
      <w:pPr>
        <w:pStyle w:val="ListParagraph"/>
        <w:tabs>
          <w:tab w:val="left" w:pos="1245"/>
        </w:tabs>
        <w:rPr>
          <w:noProof/>
        </w:rPr>
      </w:pPr>
      <w:r>
        <w:rPr>
          <w:noProof/>
        </w:rPr>
        <w:drawing>
          <wp:inline distT="0" distB="0" distL="0" distR="0" wp14:anchorId="2C33102B" wp14:editId="55ABC3DC">
            <wp:extent cx="5943600" cy="7505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7E0C">
        <w:rPr>
          <w:noProof/>
        </w:rPr>
        <w:t xml:space="preserve"> </w:t>
      </w:r>
      <w:r>
        <w:rPr>
          <w:noProof/>
        </w:rPr>
        <w:drawing>
          <wp:inline distT="0" distB="0" distL="0" distR="0" wp14:anchorId="749003EC" wp14:editId="6895A50D">
            <wp:extent cx="5648325" cy="6477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A2D" w:rsidRDefault="00777E0C" w:rsidP="00F63205">
      <w:pPr>
        <w:pStyle w:val="ListParagraph"/>
        <w:tabs>
          <w:tab w:val="left" w:pos="1245"/>
        </w:tabs>
        <w:rPr>
          <w:noProof/>
        </w:rPr>
      </w:pPr>
      <w:r>
        <w:rPr>
          <w:noProof/>
        </w:rPr>
        <w:lastRenderedPageBreak/>
        <w:drawing>
          <wp:inline distT="0" distB="0" distL="0" distR="0" wp14:anchorId="58DCAB78" wp14:editId="060175B7">
            <wp:extent cx="5943600" cy="135191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7E0C">
        <w:rPr>
          <w:noProof/>
        </w:rPr>
        <w:t xml:space="preserve"> </w:t>
      </w:r>
    </w:p>
    <w:p w:rsidR="00777E0C" w:rsidRPr="00140A2D" w:rsidRDefault="00140A2D" w:rsidP="00140A2D">
      <w:pPr>
        <w:tabs>
          <w:tab w:val="left" w:pos="1245"/>
        </w:tabs>
        <w:ind w:left="720"/>
        <w:rPr>
          <w:b/>
        </w:rPr>
      </w:pPr>
      <w:r w:rsidRPr="00140A2D">
        <w:rPr>
          <w:b/>
        </w:rPr>
        <w:t xml:space="preserve">f) </w:t>
      </w:r>
      <w:r w:rsidR="00777E0C" w:rsidRPr="00140A2D">
        <w:rPr>
          <w:b/>
        </w:rPr>
        <w:t>Evaluate the model</w:t>
      </w:r>
      <w:r w:rsidR="00777E0C">
        <w:rPr>
          <w:noProof/>
        </w:rPr>
        <w:t xml:space="preserve"> </w:t>
      </w:r>
      <w:r w:rsidR="00777E0C">
        <w:rPr>
          <w:noProof/>
        </w:rPr>
        <w:drawing>
          <wp:inline distT="0" distB="0" distL="0" distR="0" wp14:anchorId="390EB963" wp14:editId="20B1BA56">
            <wp:extent cx="5943600" cy="115760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0A2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A21376" wp14:editId="33E7CB35">
            <wp:extent cx="4057650" cy="25527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A2D" w:rsidRDefault="00140A2D" w:rsidP="00140A2D">
      <w:pPr>
        <w:pStyle w:val="ListParagraph"/>
        <w:numPr>
          <w:ilvl w:val="0"/>
          <w:numId w:val="4"/>
        </w:numPr>
        <w:tabs>
          <w:tab w:val="left" w:pos="1245"/>
        </w:tabs>
        <w:rPr>
          <w:b/>
        </w:rPr>
      </w:pPr>
      <w:r>
        <w:rPr>
          <w:b/>
        </w:rPr>
        <w:t>Load a random similar image csv file and save the predicted result in CSV</w:t>
      </w:r>
    </w:p>
    <w:p w:rsidR="00FD2782" w:rsidRDefault="00FD2782" w:rsidP="00F63205">
      <w:pPr>
        <w:pStyle w:val="ListParagraph"/>
        <w:tabs>
          <w:tab w:val="left" w:pos="1245"/>
        </w:tabs>
        <w:rPr>
          <w:noProof/>
        </w:rPr>
      </w:pPr>
      <w:r>
        <w:rPr>
          <w:noProof/>
        </w:rPr>
        <w:drawing>
          <wp:inline distT="0" distB="0" distL="0" distR="0" wp14:anchorId="7760304F" wp14:editId="5E6CF97A">
            <wp:extent cx="5943600" cy="121666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278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880065" wp14:editId="13907240">
            <wp:extent cx="4600575" cy="4762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2782">
        <w:rPr>
          <w:noProof/>
        </w:rPr>
        <w:t xml:space="preserve"> </w:t>
      </w:r>
    </w:p>
    <w:p w:rsidR="00F63205" w:rsidRDefault="00FD2782" w:rsidP="00F63205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lastRenderedPageBreak/>
        <w:drawing>
          <wp:inline distT="0" distB="0" distL="0" distR="0" wp14:anchorId="3E53CF41" wp14:editId="765EFC20">
            <wp:extent cx="3705225" cy="28289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D09" w:rsidRDefault="00FD4D09" w:rsidP="00FD4D09">
      <w:pPr>
        <w:pStyle w:val="ListParagraph"/>
        <w:tabs>
          <w:tab w:val="left" w:pos="1245"/>
        </w:tabs>
        <w:rPr>
          <w:b/>
        </w:rPr>
      </w:pPr>
      <w:r>
        <w:rPr>
          <w:b/>
        </w:rPr>
        <w:t xml:space="preserve"> </w:t>
      </w:r>
    </w:p>
    <w:p w:rsidR="00FD2782" w:rsidRPr="00FD4D09" w:rsidRDefault="00FD2782" w:rsidP="00FD4D09">
      <w:pPr>
        <w:pStyle w:val="ListParagraph"/>
        <w:numPr>
          <w:ilvl w:val="0"/>
          <w:numId w:val="4"/>
        </w:numPr>
        <w:tabs>
          <w:tab w:val="left" w:pos="1245"/>
        </w:tabs>
        <w:rPr>
          <w:b/>
        </w:rPr>
      </w:pPr>
      <w:r w:rsidRPr="00FD4D09">
        <w:rPr>
          <w:b/>
        </w:rPr>
        <w:t>Check randomly correctly classified data with prediction results</w:t>
      </w:r>
    </w:p>
    <w:p w:rsidR="00FD4D09" w:rsidRPr="00FD4D09" w:rsidRDefault="00FD4D09" w:rsidP="00FD4D09">
      <w:pPr>
        <w:pStyle w:val="ListParagraph"/>
        <w:tabs>
          <w:tab w:val="left" w:pos="1245"/>
        </w:tabs>
        <w:ind w:left="1080"/>
        <w:rPr>
          <w:b/>
        </w:rPr>
      </w:pPr>
      <w:r>
        <w:rPr>
          <w:noProof/>
        </w:rPr>
        <w:drawing>
          <wp:inline distT="0" distB="0" distL="0" distR="0" wp14:anchorId="22AB4683" wp14:editId="2CEC774A">
            <wp:extent cx="4514850" cy="5524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4D09">
        <w:rPr>
          <w:noProof/>
        </w:rPr>
        <w:t xml:space="preserve"> </w:t>
      </w:r>
      <w:r>
        <w:rPr>
          <w:noProof/>
        </w:rPr>
        <w:drawing>
          <wp:inline distT="0" distB="0" distL="0" distR="0" wp14:anchorId="630F6F35" wp14:editId="54FC11E2">
            <wp:extent cx="5943600" cy="37744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D09" w:rsidRPr="00FD4D09" w:rsidRDefault="00FD4D09" w:rsidP="00FD4D09">
      <w:pPr>
        <w:pStyle w:val="ListParagraph"/>
        <w:numPr>
          <w:ilvl w:val="0"/>
          <w:numId w:val="4"/>
        </w:numPr>
        <w:tabs>
          <w:tab w:val="left" w:pos="1245"/>
        </w:tabs>
        <w:rPr>
          <w:b/>
        </w:rPr>
      </w:pPr>
      <w:r w:rsidRPr="00FD4D09">
        <w:rPr>
          <w:b/>
        </w:rPr>
        <w:t>Check randomly correctly classified data with prediction results</w:t>
      </w:r>
    </w:p>
    <w:p w:rsidR="00FD2782" w:rsidRDefault="00FD2782" w:rsidP="00F63205">
      <w:pPr>
        <w:pStyle w:val="ListParagraph"/>
        <w:tabs>
          <w:tab w:val="left" w:pos="1245"/>
        </w:tabs>
        <w:rPr>
          <w:b/>
        </w:rPr>
      </w:pPr>
    </w:p>
    <w:p w:rsidR="00FD4D09" w:rsidRDefault="00FD4D09" w:rsidP="00F63205">
      <w:pPr>
        <w:pStyle w:val="ListParagraph"/>
        <w:tabs>
          <w:tab w:val="left" w:pos="1245"/>
        </w:tabs>
        <w:rPr>
          <w:b/>
        </w:rPr>
      </w:pPr>
      <w:r>
        <w:rPr>
          <w:noProof/>
        </w:rPr>
        <w:lastRenderedPageBreak/>
        <w:drawing>
          <wp:inline distT="0" distB="0" distL="0" distR="0" wp14:anchorId="08AFC692" wp14:editId="39F13DF6">
            <wp:extent cx="4695825" cy="4095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D09" w:rsidRDefault="00FD4D09" w:rsidP="00F63205">
      <w:pPr>
        <w:pStyle w:val="ListParagraph"/>
        <w:tabs>
          <w:tab w:val="left" w:pos="1245"/>
        </w:tabs>
        <w:rPr>
          <w:noProof/>
        </w:rPr>
      </w:pPr>
      <w:r>
        <w:rPr>
          <w:noProof/>
        </w:rPr>
        <w:drawing>
          <wp:inline distT="0" distB="0" distL="0" distR="0" wp14:anchorId="1E817474" wp14:editId="769750A0">
            <wp:extent cx="5943600" cy="125158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4D0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405567" wp14:editId="28DAB25E">
            <wp:extent cx="3981450" cy="26765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D25" w:rsidRDefault="00BF5D25" w:rsidP="00F63205">
      <w:pPr>
        <w:pStyle w:val="ListParagraph"/>
        <w:tabs>
          <w:tab w:val="left" w:pos="1245"/>
        </w:tabs>
        <w:rPr>
          <w:noProof/>
        </w:rPr>
      </w:pPr>
    </w:p>
    <w:p w:rsidR="00BF5D25" w:rsidRPr="00BF5D25" w:rsidRDefault="00BF5D25" w:rsidP="000D5001">
      <w:pPr>
        <w:tabs>
          <w:tab w:val="left" w:pos="1245"/>
        </w:tabs>
        <w:rPr>
          <w:noProof/>
        </w:rPr>
      </w:pPr>
      <w:r>
        <w:rPr>
          <w:noProof/>
        </w:rPr>
        <w:t>Reference:</w:t>
      </w:r>
      <w:bookmarkStart w:id="0" w:name="_GoBack"/>
      <w:bookmarkEnd w:id="0"/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 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machinelearningmastery.com/how-to-develop-a-convolutional-neural-network-from-scratch-for-mnist-handwritten-digit-classification/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towardsdatascience.com/image-classification-in-10-minutes-with-mnist-dataset-54c35b77a38d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www.kaggle.com/code/prashant111/mnist-deep-neural-network-with-keras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www.kaggle.com/code/heeraldedhia/mnist-classifier-first-deep-learning-project/notebook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medium.com/fenwicks/tutorial-1-mnist-the-hello-world-of-deep-learning-abd252c47709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medium.com/tebs-lab/how-to-classify-mnist-digits-with-different-neural-network-architectures-39c75a0f03e3</w:t>
      </w: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F5D25" w:rsidRPr="00BF5D25" w:rsidRDefault="00BF5D25" w:rsidP="00BF5D25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F5D25">
        <w:rPr>
          <w:rFonts w:ascii="Courier New" w:eastAsia="Times New Roman" w:hAnsi="Courier New" w:cs="Courier New"/>
          <w:color w:val="008000"/>
          <w:sz w:val="21"/>
          <w:szCs w:val="21"/>
        </w:rPr>
        <w:t># https://www.kaggle.com/code/cdeotte/how-to-choose-cnn-architecture-mnist</w:t>
      </w:r>
    </w:p>
    <w:p w:rsidR="00BF5D25" w:rsidRPr="008170C3" w:rsidRDefault="00BF5D25" w:rsidP="00F63205">
      <w:pPr>
        <w:pStyle w:val="ListParagraph"/>
        <w:tabs>
          <w:tab w:val="left" w:pos="1245"/>
        </w:tabs>
        <w:rPr>
          <w:b/>
        </w:rPr>
      </w:pPr>
    </w:p>
    <w:sectPr w:rsidR="00BF5D25" w:rsidRPr="008170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69DF" w:rsidRDefault="008169DF" w:rsidP="00420EEB">
      <w:pPr>
        <w:spacing w:after="0" w:line="240" w:lineRule="auto"/>
      </w:pPr>
      <w:r>
        <w:separator/>
      </w:r>
    </w:p>
  </w:endnote>
  <w:endnote w:type="continuationSeparator" w:id="0">
    <w:p w:rsidR="008169DF" w:rsidRDefault="008169DF" w:rsidP="00420E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69DF" w:rsidRDefault="008169DF" w:rsidP="00420EEB">
      <w:pPr>
        <w:spacing w:after="0" w:line="240" w:lineRule="auto"/>
      </w:pPr>
      <w:r>
        <w:separator/>
      </w:r>
    </w:p>
  </w:footnote>
  <w:footnote w:type="continuationSeparator" w:id="0">
    <w:p w:rsidR="008169DF" w:rsidRDefault="008169DF" w:rsidP="00420E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30CD7"/>
    <w:multiLevelType w:val="hybridMultilevel"/>
    <w:tmpl w:val="D02A64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5124C"/>
    <w:multiLevelType w:val="hybridMultilevel"/>
    <w:tmpl w:val="53CC2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56933"/>
    <w:multiLevelType w:val="hybridMultilevel"/>
    <w:tmpl w:val="EC4CD95A"/>
    <w:lvl w:ilvl="0" w:tplc="7764A950">
      <w:start w:val="7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2933667"/>
    <w:multiLevelType w:val="hybridMultilevel"/>
    <w:tmpl w:val="96187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xNDQzNjE2sDQzNDBR0lEKTi0uzszPAykwrAUAQzmhiiwAAAA="/>
  </w:docVars>
  <w:rsids>
    <w:rsidRoot w:val="0098338D"/>
    <w:rsid w:val="000518EA"/>
    <w:rsid w:val="000D5001"/>
    <w:rsid w:val="00140A2D"/>
    <w:rsid w:val="002971FD"/>
    <w:rsid w:val="00420EEB"/>
    <w:rsid w:val="00455454"/>
    <w:rsid w:val="00777E0C"/>
    <w:rsid w:val="008169DF"/>
    <w:rsid w:val="008170C3"/>
    <w:rsid w:val="0098338D"/>
    <w:rsid w:val="00A338FC"/>
    <w:rsid w:val="00BF5D25"/>
    <w:rsid w:val="00ED1EB4"/>
    <w:rsid w:val="00F63205"/>
    <w:rsid w:val="00FD2782"/>
    <w:rsid w:val="00FD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AAA763-1EDB-40FB-BD08-DC0D4394C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8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338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0E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EEB"/>
  </w:style>
  <w:style w:type="paragraph" w:styleId="Footer">
    <w:name w:val="footer"/>
    <w:basedOn w:val="Normal"/>
    <w:link w:val="FooterChar"/>
    <w:uiPriority w:val="99"/>
    <w:unhideWhenUsed/>
    <w:rsid w:val="00420E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E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108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0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5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8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dcterms:created xsi:type="dcterms:W3CDTF">2023-01-29T18:47:00Z</dcterms:created>
  <dcterms:modified xsi:type="dcterms:W3CDTF">2023-01-29T20:44:00Z</dcterms:modified>
</cp:coreProperties>
</file>